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1D123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Dear Sir,</w:t>
      </w:r>
    </w:p>
    <w:p w14:paraId="2820EB55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1F0D786" w14:textId="117AC431" w:rsidR="00D31AB8" w:rsidRPr="00D31AB8" w:rsidRDefault="00B51C0F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yself</w:t>
      </w:r>
      <w:r w:rsidR="00D31AB8"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Riyas Varackool,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</w:t>
      </w:r>
      <w:r w:rsidR="00D31AB8"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inance professional </w:t>
      </w:r>
      <w:r w:rsid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rom India presently working in </w:t>
      </w:r>
      <w:r w:rsidR="00D31AB8"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Bahrain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="00D31AB8"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eking new opportunities in Finance and Accounts, hereby attached my CV having 1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5</w:t>
      </w:r>
      <w:r w:rsidR="00D31AB8"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+ years of experience in Accounting, Finance and Real Estate Administration.</w:t>
      </w:r>
    </w:p>
    <w:p w14:paraId="5F88F9A2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4DDA068" w14:textId="622E291F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roughout my journey, I gained work experience in Construction, Real Estate, </w:t>
      </w:r>
      <w:r w:rsidR="00B51C0F">
        <w:rPr>
          <w:rFonts w:ascii="Times New Roman" w:eastAsia="Times New Roman" w:hAnsi="Times New Roman" w:cs="Times New Roman"/>
          <w:color w:val="000000"/>
          <w:sz w:val="28"/>
          <w:szCs w:val="28"/>
        </w:rPr>
        <w:t>P</w:t>
      </w: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roperty management, </w:t>
      </w:r>
      <w:r w:rsidR="00B51C0F">
        <w:rPr>
          <w:rFonts w:ascii="Times New Roman" w:eastAsia="Times New Roman" w:hAnsi="Times New Roman" w:cs="Times New Roman"/>
          <w:color w:val="000000"/>
          <w:sz w:val="28"/>
          <w:szCs w:val="28"/>
        </w:rPr>
        <w:t>H</w:t>
      </w: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uman resource management</w:t>
      </w:r>
      <w:r w:rsidR="00B51C0F">
        <w:rPr>
          <w:rFonts w:ascii="Times New Roman" w:eastAsia="Times New Roman" w:hAnsi="Times New Roman" w:cs="Times New Roman"/>
          <w:color w:val="000000"/>
          <w:sz w:val="28"/>
          <w:szCs w:val="28"/>
        </w:rPr>
        <w:t>, purchasing</w:t>
      </w: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...etc. requesting you to kindly go through my CV</w:t>
      </w:r>
      <w:r w:rsidR="00B51C0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further insights</w:t>
      </w: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655F867A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CB6E837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Having hands-on experi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ence in accounting software Viz. </w:t>
      </w: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Microsoft Dynamics GP, Tally ERP.9, Ritzy, Peachtree, Dac Easy, Fin soft...etc.</w:t>
      </w:r>
    </w:p>
    <w:p w14:paraId="2FF73D0E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AEE08F8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ontact me on Whatsapp 00973-34027949 or </w:t>
      </w:r>
    </w:p>
    <w:p w14:paraId="58DAE57D" w14:textId="77777777" w:rsidR="00D31AB8" w:rsidRPr="00D31AB8" w:rsidRDefault="00D31AB8" w:rsidP="00D31AB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0A2CC9E" w14:textId="77777777" w:rsidR="00D31AB8" w:rsidRPr="00D31AB8" w:rsidRDefault="00BB2116" w:rsidP="00BB211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Primary </w:t>
      </w:r>
      <w:r w:rsidR="00D31AB8" w:rsidRPr="00D31AB8">
        <w:rPr>
          <w:rFonts w:ascii="Times New Roman" w:eastAsia="Times New Roman" w:hAnsi="Times New Roman" w:cs="Times New Roman"/>
          <w:color w:val="000000"/>
          <w:sz w:val="28"/>
          <w:szCs w:val="28"/>
        </w:rPr>
        <w:t>Mobile 00973-39195023</w:t>
      </w:r>
    </w:p>
    <w:p w14:paraId="6090ABED" w14:textId="77777777" w:rsidR="00222F60" w:rsidRPr="00D31AB8" w:rsidRDefault="00222F60">
      <w:pPr>
        <w:rPr>
          <w:rFonts w:ascii="Times New Roman" w:hAnsi="Times New Roman" w:cs="Times New Roman"/>
          <w:sz w:val="28"/>
          <w:szCs w:val="28"/>
        </w:rPr>
      </w:pPr>
    </w:p>
    <w:p w14:paraId="29209DD5" w14:textId="77777777" w:rsidR="00D31AB8" w:rsidRPr="00D31AB8" w:rsidRDefault="00D31AB8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6353BC15" w14:textId="77777777" w:rsidR="00D31AB8" w:rsidRPr="00D31AB8" w:rsidRDefault="00D31AB8">
      <w:pPr>
        <w:rPr>
          <w:rFonts w:ascii="Times New Roman" w:hAnsi="Times New Roman" w:cs="Times New Roman"/>
          <w:sz w:val="28"/>
          <w:szCs w:val="28"/>
        </w:rPr>
      </w:pPr>
      <w:r w:rsidRPr="00D31AB8">
        <w:rPr>
          <w:rFonts w:ascii="Times New Roman" w:hAnsi="Times New Roman" w:cs="Times New Roman"/>
          <w:sz w:val="28"/>
          <w:szCs w:val="28"/>
        </w:rPr>
        <w:t>Thanks &amp; Regards,</w:t>
      </w:r>
    </w:p>
    <w:p w14:paraId="1E636B51" w14:textId="77777777" w:rsidR="00D31AB8" w:rsidRDefault="00D31AB8" w:rsidP="00D31AB8">
      <w:pPr>
        <w:rPr>
          <w:rFonts w:ascii="Times New Roman" w:hAnsi="Times New Roman" w:cs="Times New Roman"/>
          <w:sz w:val="28"/>
          <w:szCs w:val="28"/>
        </w:rPr>
      </w:pPr>
      <w:r w:rsidRPr="00D31AB8">
        <w:rPr>
          <w:rFonts w:ascii="Times New Roman" w:hAnsi="Times New Roman" w:cs="Times New Roman"/>
          <w:sz w:val="28"/>
          <w:szCs w:val="28"/>
        </w:rPr>
        <w:t>Riyas Varackool</w:t>
      </w:r>
    </w:p>
    <w:p w14:paraId="6718B54D" w14:textId="77777777" w:rsidR="00D31AB8" w:rsidRPr="00D31AB8" w:rsidRDefault="00D31AB8" w:rsidP="00D31AB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ingdom of Bahrain</w:t>
      </w:r>
    </w:p>
    <w:sectPr w:rsidR="00D31AB8" w:rsidRPr="00D31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S1sDAzMzAxMTRU0lEKTi0uzszPAykwrAUAdQqcZSwAAAA="/>
  </w:docVars>
  <w:rsids>
    <w:rsidRoot w:val="00BF75E1"/>
    <w:rsid w:val="00012912"/>
    <w:rsid w:val="00033895"/>
    <w:rsid w:val="00034A83"/>
    <w:rsid w:val="0006303C"/>
    <w:rsid w:val="00075C11"/>
    <w:rsid w:val="000878C4"/>
    <w:rsid w:val="000A757E"/>
    <w:rsid w:val="000B3EC8"/>
    <w:rsid w:val="000B5E2C"/>
    <w:rsid w:val="000C12AF"/>
    <w:rsid w:val="000D0649"/>
    <w:rsid w:val="00145D19"/>
    <w:rsid w:val="001E29CF"/>
    <w:rsid w:val="001F2434"/>
    <w:rsid w:val="001F5151"/>
    <w:rsid w:val="00222F60"/>
    <w:rsid w:val="002253C7"/>
    <w:rsid w:val="002542D7"/>
    <w:rsid w:val="0028136C"/>
    <w:rsid w:val="002B728C"/>
    <w:rsid w:val="0030680C"/>
    <w:rsid w:val="00325356"/>
    <w:rsid w:val="003B12A3"/>
    <w:rsid w:val="003C322E"/>
    <w:rsid w:val="003D4421"/>
    <w:rsid w:val="003E52E6"/>
    <w:rsid w:val="00421008"/>
    <w:rsid w:val="00480E6E"/>
    <w:rsid w:val="004A1023"/>
    <w:rsid w:val="004B41DC"/>
    <w:rsid w:val="004C40C1"/>
    <w:rsid w:val="004D5980"/>
    <w:rsid w:val="00505C5A"/>
    <w:rsid w:val="005219CC"/>
    <w:rsid w:val="005515B2"/>
    <w:rsid w:val="005629AC"/>
    <w:rsid w:val="005733D0"/>
    <w:rsid w:val="005A25E0"/>
    <w:rsid w:val="005B5519"/>
    <w:rsid w:val="005C36C6"/>
    <w:rsid w:val="005E06C8"/>
    <w:rsid w:val="00604998"/>
    <w:rsid w:val="006744BB"/>
    <w:rsid w:val="0068156D"/>
    <w:rsid w:val="006A16A1"/>
    <w:rsid w:val="006B64D2"/>
    <w:rsid w:val="006E6138"/>
    <w:rsid w:val="00714D65"/>
    <w:rsid w:val="00751FBF"/>
    <w:rsid w:val="00774E51"/>
    <w:rsid w:val="00780153"/>
    <w:rsid w:val="00780D5F"/>
    <w:rsid w:val="007D5017"/>
    <w:rsid w:val="00814584"/>
    <w:rsid w:val="00837EC2"/>
    <w:rsid w:val="008D0225"/>
    <w:rsid w:val="008F3790"/>
    <w:rsid w:val="00925D8E"/>
    <w:rsid w:val="00927E1C"/>
    <w:rsid w:val="00952FF2"/>
    <w:rsid w:val="009755B8"/>
    <w:rsid w:val="00983561"/>
    <w:rsid w:val="009C732C"/>
    <w:rsid w:val="009D5DFB"/>
    <w:rsid w:val="00A25144"/>
    <w:rsid w:val="00A323B0"/>
    <w:rsid w:val="00A73FFC"/>
    <w:rsid w:val="00B122A1"/>
    <w:rsid w:val="00B401B9"/>
    <w:rsid w:val="00B51C0F"/>
    <w:rsid w:val="00B7519A"/>
    <w:rsid w:val="00B94CBE"/>
    <w:rsid w:val="00BA1A54"/>
    <w:rsid w:val="00BB2116"/>
    <w:rsid w:val="00BB505C"/>
    <w:rsid w:val="00BF75E1"/>
    <w:rsid w:val="00C20EB6"/>
    <w:rsid w:val="00C25019"/>
    <w:rsid w:val="00C53F15"/>
    <w:rsid w:val="00C67162"/>
    <w:rsid w:val="00C738AF"/>
    <w:rsid w:val="00C75641"/>
    <w:rsid w:val="00C938BB"/>
    <w:rsid w:val="00C96E5F"/>
    <w:rsid w:val="00CA6A80"/>
    <w:rsid w:val="00CB2D1B"/>
    <w:rsid w:val="00CD0412"/>
    <w:rsid w:val="00D31AB8"/>
    <w:rsid w:val="00D602DD"/>
    <w:rsid w:val="00E00DE3"/>
    <w:rsid w:val="00E46344"/>
    <w:rsid w:val="00E50410"/>
    <w:rsid w:val="00EB48C5"/>
    <w:rsid w:val="00F23393"/>
    <w:rsid w:val="00F321E5"/>
    <w:rsid w:val="00F4408A"/>
    <w:rsid w:val="00FA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7BF7D"/>
  <w15:chartTrackingRefBased/>
  <w15:docId w15:val="{A5CEDC75-4B6A-4112-8EC1-919DEE6ED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2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1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5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1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9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267517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126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79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809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9063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688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943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71101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71291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9728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2014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4371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43139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s Varackool</dc:creator>
  <cp:keywords/>
  <dc:description/>
  <cp:lastModifiedBy>Riyas Varackool</cp:lastModifiedBy>
  <cp:revision>4</cp:revision>
  <dcterms:created xsi:type="dcterms:W3CDTF">2019-03-28T12:12:00Z</dcterms:created>
  <dcterms:modified xsi:type="dcterms:W3CDTF">2021-06-09T10:54:00Z</dcterms:modified>
</cp:coreProperties>
</file>